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895041" w:rsidRDefault="00895041">
      <w:bookmarkStart w:id="0" w:name="_GoBack"/>
      <w:bookmarkEnd w:id="0"/>
    </w:p>
    <w:tbl>
      <w:tblPr>
        <w:tblStyle w:val="a"/>
        <w:tblW w:w="14287" w:type="dxa"/>
        <w:tblInd w:w="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112"/>
        <w:gridCol w:w="5315"/>
        <w:gridCol w:w="4860"/>
      </w:tblGrid>
      <w:tr w:rsidR="00895041">
        <w:trPr>
          <w:trHeight w:val="560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6C3775">
            <w:r>
              <w:rPr>
                <w:rFonts w:ascii="Calibri" w:eastAsia="Calibri" w:hAnsi="Calibri" w:cs="Calibri"/>
                <w:b/>
                <w:color w:val="333333"/>
                <w:sz w:val="22"/>
                <w:szCs w:val="22"/>
              </w:rPr>
              <w:t>Study Terms and Concepts</w:t>
            </w:r>
          </w:p>
        </w:tc>
        <w:tc>
          <w:tcPr>
            <w:tcW w:w="5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6C3775">
            <w:r>
              <w:rPr>
                <w:rFonts w:ascii="Calibri" w:eastAsia="Calibri" w:hAnsi="Calibri" w:cs="Calibri"/>
                <w:b/>
                <w:sz w:val="22"/>
                <w:szCs w:val="22"/>
              </w:rPr>
              <w:t>Identification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6C3775">
            <w:r>
              <w:rPr>
                <w:rFonts w:ascii="Calibri" w:eastAsia="Calibri" w:hAnsi="Calibri" w:cs="Calibri"/>
                <w:b/>
                <w:sz w:val="22"/>
                <w:szCs w:val="22"/>
              </w:rPr>
              <w:t>Analysis and Critical Thinking</w:t>
            </w:r>
          </w:p>
        </w:tc>
      </w:tr>
      <w:tr w:rsidR="00895041">
        <w:trPr>
          <w:trHeight w:val="560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6C3775">
            <w:pPr>
              <w:numPr>
                <w:ilvl w:val="0"/>
                <w:numId w:val="1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Gilded Age</w:t>
            </w:r>
          </w:p>
        </w:tc>
        <w:tc>
          <w:tcPr>
            <w:tcW w:w="5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895041"/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EFEF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6C3775">
            <w:pPr>
              <w:numPr>
                <w:ilvl w:val="0"/>
                <w:numId w:val="2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What does the term “gilded” imply about the United States during this period?</w:t>
            </w:r>
          </w:p>
          <w:p w:rsidR="00895041" w:rsidRDefault="00895041"/>
          <w:p w:rsidR="00895041" w:rsidRDefault="00895041"/>
          <w:p w:rsidR="00895041" w:rsidRDefault="00895041"/>
        </w:tc>
      </w:tr>
      <w:tr w:rsidR="00895041">
        <w:trPr>
          <w:trHeight w:val="300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6C3775">
            <w:pPr>
              <w:numPr>
                <w:ilvl w:val="0"/>
                <w:numId w:val="1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Credit </w:t>
            </w:r>
            <w:proofErr w:type="spellStart"/>
            <w:r>
              <w:rPr>
                <w:rFonts w:ascii="Calibri" w:eastAsia="Calibri" w:hAnsi="Calibri" w:cs="Calibri"/>
                <w:sz w:val="22"/>
                <w:szCs w:val="22"/>
              </w:rPr>
              <w:t>Mobilier</w:t>
            </w:r>
            <w:proofErr w:type="spellEnd"/>
            <w:r>
              <w:rPr>
                <w:rFonts w:ascii="Calibri" w:eastAsia="Calibri" w:hAnsi="Calibri" w:cs="Calibri"/>
                <w:sz w:val="22"/>
                <w:szCs w:val="22"/>
              </w:rPr>
              <w:t xml:space="preserve"> Scandal</w:t>
            </w:r>
          </w:p>
        </w:tc>
        <w:tc>
          <w:tcPr>
            <w:tcW w:w="101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895041"/>
          <w:p w:rsidR="00895041" w:rsidRDefault="00895041"/>
          <w:p w:rsidR="00895041" w:rsidRDefault="00895041"/>
        </w:tc>
      </w:tr>
      <w:tr w:rsidR="00895041">
        <w:trPr>
          <w:trHeight w:val="300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EFEF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6C3775">
            <w:pPr>
              <w:numPr>
                <w:ilvl w:val="0"/>
                <w:numId w:val="1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Whiskey Ring Scandal</w:t>
            </w:r>
          </w:p>
        </w:tc>
        <w:tc>
          <w:tcPr>
            <w:tcW w:w="101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895041"/>
          <w:p w:rsidR="00895041" w:rsidRDefault="00895041"/>
          <w:p w:rsidR="00895041" w:rsidRDefault="00895041"/>
        </w:tc>
      </w:tr>
      <w:tr w:rsidR="00895041">
        <w:trPr>
          <w:trHeight w:val="840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6C3775">
            <w:pPr>
              <w:numPr>
                <w:ilvl w:val="0"/>
                <w:numId w:val="1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Robber Barons vs. Captains of Industry</w:t>
            </w:r>
          </w:p>
        </w:tc>
        <w:tc>
          <w:tcPr>
            <w:tcW w:w="5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895041"/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EFEF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6C3775">
            <w:pPr>
              <w:numPr>
                <w:ilvl w:val="0"/>
                <w:numId w:val="2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Name the industry each man was involved with:</w:t>
            </w:r>
          </w:p>
          <w:p w:rsidR="00895041" w:rsidRDefault="006C3775">
            <w:pPr>
              <w:numPr>
                <w:ilvl w:val="0"/>
                <w:numId w:val="4"/>
              </w:numPr>
              <w:ind w:hanging="360"/>
              <w:rPr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Andrew Carnegie:</w:t>
            </w:r>
          </w:p>
          <w:p w:rsidR="00895041" w:rsidRDefault="00895041">
            <w:pPr>
              <w:ind w:left="1440"/>
            </w:pPr>
          </w:p>
          <w:p w:rsidR="00895041" w:rsidRDefault="006C3775">
            <w:pPr>
              <w:numPr>
                <w:ilvl w:val="0"/>
                <w:numId w:val="4"/>
              </w:numPr>
              <w:ind w:hanging="360"/>
              <w:rPr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J.P. Morgan:</w:t>
            </w:r>
          </w:p>
          <w:p w:rsidR="00895041" w:rsidRDefault="00895041"/>
          <w:p w:rsidR="00895041" w:rsidRDefault="006C3775">
            <w:pPr>
              <w:numPr>
                <w:ilvl w:val="0"/>
                <w:numId w:val="4"/>
              </w:numPr>
              <w:ind w:hanging="360"/>
              <w:rPr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John D. Rockefeller:</w:t>
            </w:r>
          </w:p>
          <w:p w:rsidR="00895041" w:rsidRDefault="00895041">
            <w:pPr>
              <w:ind w:left="1440"/>
            </w:pPr>
          </w:p>
          <w:p w:rsidR="00895041" w:rsidRDefault="006C3775">
            <w:pPr>
              <w:numPr>
                <w:ilvl w:val="0"/>
                <w:numId w:val="4"/>
              </w:numPr>
              <w:ind w:hanging="360"/>
              <w:rPr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Cornelius Vanderbilt:</w:t>
            </w:r>
          </w:p>
        </w:tc>
      </w:tr>
      <w:tr w:rsidR="00895041">
        <w:trPr>
          <w:trHeight w:val="840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6C3775">
            <w:pPr>
              <w:numPr>
                <w:ilvl w:val="0"/>
                <w:numId w:val="1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Laissez faire</w:t>
            </w:r>
          </w:p>
        </w:tc>
        <w:tc>
          <w:tcPr>
            <w:tcW w:w="5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895041"/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EFEF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6C3775">
            <w:pPr>
              <w:numPr>
                <w:ilvl w:val="0"/>
                <w:numId w:val="2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What are some ways that this “hands off” capitalism benefitted the U.S. and what are some ways it damaged it? </w:t>
            </w:r>
          </w:p>
          <w:p w:rsidR="00895041" w:rsidRDefault="00895041"/>
          <w:p w:rsidR="00895041" w:rsidRDefault="00895041"/>
        </w:tc>
      </w:tr>
      <w:tr w:rsidR="00895041">
        <w:trPr>
          <w:trHeight w:val="1680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6C3775">
            <w:pPr>
              <w:numPr>
                <w:ilvl w:val="0"/>
                <w:numId w:val="1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lastRenderedPageBreak/>
              <w:t>Social Darwinism</w:t>
            </w:r>
          </w:p>
        </w:tc>
        <w:tc>
          <w:tcPr>
            <w:tcW w:w="5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895041"/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EFEF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95041" w:rsidRDefault="006C3775">
            <w:pPr>
              <w:numPr>
                <w:ilvl w:val="0"/>
                <w:numId w:val="2"/>
              </w:numPr>
              <w:ind w:hanging="360"/>
              <w:contextualSpacing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Give examples for how Social Darwinism affected the following fields in the second half of the 19th century (choose 3): industry, government regulation, race relations, treatment of immigrants, poverty, urban living conditions.</w:t>
            </w:r>
          </w:p>
          <w:p w:rsidR="00895041" w:rsidRDefault="00895041"/>
          <w:p w:rsidR="00895041" w:rsidRDefault="00895041"/>
          <w:p w:rsidR="00895041" w:rsidRDefault="00895041"/>
          <w:p w:rsidR="00895041" w:rsidRDefault="00895041"/>
        </w:tc>
      </w:tr>
      <w:tr w:rsidR="00895041">
        <w:trPr>
          <w:trHeight w:val="300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6C3775">
            <w:pPr>
              <w:numPr>
                <w:ilvl w:val="0"/>
                <w:numId w:val="1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Sherman </w:t>
            </w:r>
            <w:proofErr w:type="spellStart"/>
            <w:r>
              <w:rPr>
                <w:rFonts w:ascii="Calibri" w:eastAsia="Calibri" w:hAnsi="Calibri" w:cs="Calibri"/>
                <w:sz w:val="22"/>
                <w:szCs w:val="22"/>
              </w:rPr>
              <w:t>Anti Trust</w:t>
            </w:r>
            <w:proofErr w:type="spellEnd"/>
            <w:r>
              <w:rPr>
                <w:rFonts w:ascii="Calibri" w:eastAsia="Calibri" w:hAnsi="Calibri" w:cs="Calibri"/>
                <w:sz w:val="22"/>
                <w:szCs w:val="22"/>
              </w:rPr>
              <w:t xml:space="preserve"> Act</w:t>
            </w:r>
          </w:p>
        </w:tc>
        <w:tc>
          <w:tcPr>
            <w:tcW w:w="101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895041"/>
          <w:p w:rsidR="00895041" w:rsidRDefault="00895041"/>
          <w:p w:rsidR="00895041" w:rsidRDefault="00895041"/>
        </w:tc>
      </w:tr>
      <w:tr w:rsidR="00895041">
        <w:trPr>
          <w:trHeight w:val="300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6C3775">
            <w:pPr>
              <w:numPr>
                <w:ilvl w:val="0"/>
                <w:numId w:val="1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American Federation of Labor</w:t>
            </w:r>
          </w:p>
          <w:p w:rsidR="00895041" w:rsidRDefault="00895041"/>
        </w:tc>
        <w:tc>
          <w:tcPr>
            <w:tcW w:w="5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895041"/>
          <w:p w:rsidR="00895041" w:rsidRDefault="00895041"/>
          <w:p w:rsidR="00895041" w:rsidRDefault="00895041"/>
        </w:tc>
        <w:tc>
          <w:tcPr>
            <w:tcW w:w="486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6C3775">
            <w:pPr>
              <w:numPr>
                <w:ilvl w:val="0"/>
                <w:numId w:val="3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Why are labor strikes effective bargaining tools for workers? </w:t>
            </w:r>
          </w:p>
          <w:p w:rsidR="00895041" w:rsidRDefault="00895041"/>
          <w:p w:rsidR="00895041" w:rsidRDefault="00895041"/>
          <w:p w:rsidR="00895041" w:rsidRDefault="00895041"/>
          <w:p w:rsidR="00895041" w:rsidRDefault="00895041"/>
        </w:tc>
      </w:tr>
      <w:tr w:rsidR="00895041">
        <w:trPr>
          <w:trHeight w:val="300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6C3775">
            <w:pPr>
              <w:numPr>
                <w:ilvl w:val="0"/>
                <w:numId w:val="1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Knights of Labor</w:t>
            </w:r>
          </w:p>
        </w:tc>
        <w:tc>
          <w:tcPr>
            <w:tcW w:w="5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895041"/>
          <w:p w:rsidR="00895041" w:rsidRDefault="00895041"/>
          <w:p w:rsidR="00895041" w:rsidRDefault="00895041"/>
        </w:tc>
        <w:tc>
          <w:tcPr>
            <w:tcW w:w="486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895041">
            <w:pPr>
              <w:ind w:left="720"/>
            </w:pPr>
          </w:p>
        </w:tc>
      </w:tr>
      <w:tr w:rsidR="00895041">
        <w:trPr>
          <w:trHeight w:val="840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6C3775">
            <w:pPr>
              <w:numPr>
                <w:ilvl w:val="0"/>
                <w:numId w:val="1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Haymarket Strike</w:t>
            </w:r>
          </w:p>
        </w:tc>
        <w:tc>
          <w:tcPr>
            <w:tcW w:w="5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895041"/>
        </w:tc>
        <w:tc>
          <w:tcPr>
            <w:tcW w:w="486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6C3775">
            <w:pPr>
              <w:numPr>
                <w:ilvl w:val="0"/>
                <w:numId w:val="3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What role did the federal government play in each of these strikes? What are the legacies of these strikes?</w:t>
            </w:r>
          </w:p>
          <w:p w:rsidR="00895041" w:rsidRDefault="00895041"/>
          <w:p w:rsidR="00895041" w:rsidRDefault="00895041"/>
          <w:p w:rsidR="00895041" w:rsidRDefault="00895041"/>
          <w:p w:rsidR="00895041" w:rsidRDefault="00895041"/>
        </w:tc>
      </w:tr>
      <w:tr w:rsidR="00895041">
        <w:trPr>
          <w:trHeight w:val="840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6C3775">
            <w:pPr>
              <w:numPr>
                <w:ilvl w:val="0"/>
                <w:numId w:val="1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Homestead Strike</w:t>
            </w:r>
          </w:p>
        </w:tc>
        <w:tc>
          <w:tcPr>
            <w:tcW w:w="5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895041"/>
        </w:tc>
        <w:tc>
          <w:tcPr>
            <w:tcW w:w="486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895041">
            <w:pPr>
              <w:numPr>
                <w:ilvl w:val="0"/>
                <w:numId w:val="3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895041">
        <w:trPr>
          <w:trHeight w:val="840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6C3775">
            <w:pPr>
              <w:numPr>
                <w:ilvl w:val="0"/>
                <w:numId w:val="1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ullman Strike</w:t>
            </w:r>
          </w:p>
        </w:tc>
        <w:tc>
          <w:tcPr>
            <w:tcW w:w="5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895041"/>
        </w:tc>
        <w:tc>
          <w:tcPr>
            <w:tcW w:w="486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895041">
            <w:pPr>
              <w:numPr>
                <w:ilvl w:val="0"/>
                <w:numId w:val="3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895041">
        <w:trPr>
          <w:trHeight w:val="300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6C3775">
            <w:pPr>
              <w:numPr>
                <w:ilvl w:val="0"/>
                <w:numId w:val="1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oss Tweed</w:t>
            </w:r>
          </w:p>
        </w:tc>
        <w:tc>
          <w:tcPr>
            <w:tcW w:w="101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515151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895041"/>
          <w:p w:rsidR="00895041" w:rsidRDefault="00895041"/>
          <w:p w:rsidR="00895041" w:rsidRDefault="00895041"/>
          <w:p w:rsidR="00895041" w:rsidRDefault="00895041">
            <w:bookmarkStart w:id="1" w:name="_gjdgxs" w:colFirst="0" w:colLast="0"/>
            <w:bookmarkEnd w:id="1"/>
          </w:p>
        </w:tc>
      </w:tr>
      <w:tr w:rsidR="00895041">
        <w:trPr>
          <w:trHeight w:val="300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6C3775">
            <w:pPr>
              <w:numPr>
                <w:ilvl w:val="0"/>
                <w:numId w:val="1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lastRenderedPageBreak/>
              <w:t>Tammany Hall</w:t>
            </w:r>
          </w:p>
        </w:tc>
        <w:tc>
          <w:tcPr>
            <w:tcW w:w="101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515151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895041"/>
          <w:p w:rsidR="00895041" w:rsidRDefault="00895041"/>
          <w:p w:rsidR="00895041" w:rsidRDefault="00895041"/>
        </w:tc>
      </w:tr>
      <w:tr w:rsidR="00895041">
        <w:trPr>
          <w:trHeight w:val="560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6C3775">
            <w:pPr>
              <w:numPr>
                <w:ilvl w:val="0"/>
                <w:numId w:val="1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endleton Act</w:t>
            </w:r>
          </w:p>
        </w:tc>
        <w:tc>
          <w:tcPr>
            <w:tcW w:w="5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895041"/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6C3775">
            <w:pPr>
              <w:numPr>
                <w:ilvl w:val="0"/>
                <w:numId w:val="3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How did the Pendleton Act make democracy more accessible for many American citizens?</w:t>
            </w:r>
          </w:p>
          <w:p w:rsidR="00895041" w:rsidRDefault="00895041"/>
          <w:p w:rsidR="00895041" w:rsidRDefault="00895041"/>
          <w:p w:rsidR="00895041" w:rsidRDefault="00895041"/>
          <w:p w:rsidR="00895041" w:rsidRDefault="00895041"/>
        </w:tc>
      </w:tr>
      <w:tr w:rsidR="00895041">
        <w:trPr>
          <w:trHeight w:val="1120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6C3775">
            <w:pPr>
              <w:numPr>
                <w:ilvl w:val="0"/>
                <w:numId w:val="1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Thomas Nast</w:t>
            </w:r>
          </w:p>
        </w:tc>
        <w:tc>
          <w:tcPr>
            <w:tcW w:w="5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895041"/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6C3775">
            <w:pPr>
              <w:numPr>
                <w:ilvl w:val="0"/>
                <w:numId w:val="3"/>
              </w:numPr>
              <w:ind w:hanging="360"/>
              <w:contextualSpacing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What are some ways that Thomas Nast changed the role of journalism in the US? </w:t>
            </w:r>
          </w:p>
          <w:p w:rsidR="00895041" w:rsidRDefault="00895041"/>
          <w:p w:rsidR="00895041" w:rsidRDefault="00895041"/>
          <w:p w:rsidR="00895041" w:rsidRDefault="00895041"/>
          <w:p w:rsidR="00895041" w:rsidRDefault="00895041"/>
          <w:p w:rsidR="00895041" w:rsidRDefault="00895041"/>
        </w:tc>
      </w:tr>
      <w:tr w:rsidR="00895041">
        <w:trPr>
          <w:trHeight w:val="1120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6C3775">
            <w:pPr>
              <w:numPr>
                <w:ilvl w:val="0"/>
                <w:numId w:val="1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Immigration</w:t>
            </w:r>
          </w:p>
        </w:tc>
        <w:tc>
          <w:tcPr>
            <w:tcW w:w="101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895041">
            <w:pPr>
              <w:ind w:left="720"/>
            </w:pPr>
          </w:p>
        </w:tc>
      </w:tr>
      <w:tr w:rsidR="00895041">
        <w:trPr>
          <w:trHeight w:val="1120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6C3775">
            <w:pPr>
              <w:numPr>
                <w:ilvl w:val="0"/>
                <w:numId w:val="1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Urbanization</w:t>
            </w:r>
          </w:p>
        </w:tc>
        <w:tc>
          <w:tcPr>
            <w:tcW w:w="101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895041">
            <w:pPr>
              <w:ind w:left="720"/>
            </w:pPr>
          </w:p>
        </w:tc>
      </w:tr>
      <w:tr w:rsidR="00895041">
        <w:trPr>
          <w:trHeight w:val="1120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6C3775">
            <w:pPr>
              <w:numPr>
                <w:ilvl w:val="0"/>
                <w:numId w:val="1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lastRenderedPageBreak/>
              <w:t xml:space="preserve">Industrialization </w:t>
            </w:r>
          </w:p>
        </w:tc>
        <w:tc>
          <w:tcPr>
            <w:tcW w:w="101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895041">
            <w:pPr>
              <w:ind w:left="720"/>
            </w:pPr>
          </w:p>
        </w:tc>
      </w:tr>
      <w:tr w:rsidR="00895041">
        <w:trPr>
          <w:trHeight w:val="1120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6C3775">
            <w:pPr>
              <w:numPr>
                <w:ilvl w:val="0"/>
                <w:numId w:val="1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Alexander Graham Bell</w:t>
            </w:r>
          </w:p>
        </w:tc>
        <w:tc>
          <w:tcPr>
            <w:tcW w:w="101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895041">
            <w:pPr>
              <w:ind w:left="720"/>
            </w:pPr>
          </w:p>
        </w:tc>
      </w:tr>
      <w:tr w:rsidR="00895041">
        <w:trPr>
          <w:trHeight w:val="1120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6C3775">
            <w:pPr>
              <w:numPr>
                <w:ilvl w:val="0"/>
                <w:numId w:val="1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Thomas Edison</w:t>
            </w:r>
          </w:p>
        </w:tc>
        <w:tc>
          <w:tcPr>
            <w:tcW w:w="101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895041">
            <w:pPr>
              <w:ind w:left="720"/>
            </w:pPr>
          </w:p>
        </w:tc>
      </w:tr>
      <w:tr w:rsidR="00895041">
        <w:trPr>
          <w:trHeight w:val="1120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6C3775">
            <w:pPr>
              <w:numPr>
                <w:ilvl w:val="0"/>
                <w:numId w:val="1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Bessemer Process </w:t>
            </w:r>
          </w:p>
        </w:tc>
        <w:tc>
          <w:tcPr>
            <w:tcW w:w="101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895041">
            <w:pPr>
              <w:ind w:left="720"/>
            </w:pPr>
          </w:p>
        </w:tc>
      </w:tr>
      <w:tr w:rsidR="00895041">
        <w:trPr>
          <w:trHeight w:val="1120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6C3775">
            <w:pPr>
              <w:numPr>
                <w:ilvl w:val="0"/>
                <w:numId w:val="1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Chinese Exclusion Act</w:t>
            </w:r>
          </w:p>
        </w:tc>
        <w:tc>
          <w:tcPr>
            <w:tcW w:w="101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95041" w:rsidRDefault="00895041">
            <w:pPr>
              <w:ind w:left="720"/>
            </w:pPr>
          </w:p>
        </w:tc>
      </w:tr>
    </w:tbl>
    <w:p w:rsidR="00895041" w:rsidRDefault="00895041"/>
    <w:p w:rsidR="00895041" w:rsidRDefault="00895041"/>
    <w:sectPr w:rsidR="00895041">
      <w:headerReference w:type="default" r:id="rId7"/>
      <w:pgSz w:w="15840" w:h="12240"/>
      <w:pgMar w:top="576" w:right="720" w:bottom="576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C3775" w:rsidRDefault="006C3775">
      <w:r>
        <w:separator/>
      </w:r>
    </w:p>
  </w:endnote>
  <w:endnote w:type="continuationSeparator" w:id="0">
    <w:p w:rsidR="006C3775" w:rsidRDefault="006C37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C3775" w:rsidRDefault="006C3775">
      <w:r>
        <w:separator/>
      </w:r>
    </w:p>
  </w:footnote>
  <w:footnote w:type="continuationSeparator" w:id="0">
    <w:p w:rsidR="006C3775" w:rsidRDefault="006C377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95041" w:rsidRDefault="006C3775">
    <w:pPr>
      <w:tabs>
        <w:tab w:val="right" w:pos="9020"/>
      </w:tabs>
      <w:spacing w:before="720"/>
    </w:pPr>
    <w:r>
      <w:rPr>
        <w:rFonts w:ascii="Calibri" w:eastAsia="Calibri" w:hAnsi="Calibri" w:cs="Calibri"/>
        <w:sz w:val="22"/>
        <w:szCs w:val="22"/>
      </w:rPr>
      <w:t>Name ___________________________________</w:t>
    </w:r>
  </w:p>
  <w:p w:rsidR="00895041" w:rsidRDefault="006C3775">
    <w:pPr>
      <w:tabs>
        <w:tab w:val="right" w:pos="9020"/>
      </w:tabs>
      <w:jc w:val="center"/>
    </w:pPr>
    <w:r>
      <w:rPr>
        <w:rFonts w:ascii="Calibri" w:eastAsia="Calibri" w:hAnsi="Calibri" w:cs="Calibri"/>
        <w:sz w:val="22"/>
        <w:szCs w:val="22"/>
      </w:rPr>
      <w:t>Unit 2 Purple Sheet: The Gilded Ag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8A67541"/>
    <w:multiLevelType w:val="multilevel"/>
    <w:tmpl w:val="01E629F4"/>
    <w:lvl w:ilvl="0">
      <w:start w:val="1"/>
      <w:numFmt w:val="decimal"/>
      <w:lvlText w:val="%1."/>
      <w:lvlJc w:val="left"/>
      <w:pPr>
        <w:ind w:left="360" w:firstLine="0"/>
      </w:pPr>
    </w:lvl>
    <w:lvl w:ilvl="1">
      <w:start w:val="1"/>
      <w:numFmt w:val="lowerLetter"/>
      <w:lvlText w:val="%2."/>
      <w:lvlJc w:val="left"/>
      <w:pPr>
        <w:ind w:left="1080" w:firstLine="720"/>
      </w:pPr>
    </w:lvl>
    <w:lvl w:ilvl="2">
      <w:start w:val="1"/>
      <w:numFmt w:val="lowerRoman"/>
      <w:lvlText w:val="%3."/>
      <w:lvlJc w:val="right"/>
      <w:pPr>
        <w:ind w:left="1800" w:firstLine="1620"/>
      </w:pPr>
    </w:lvl>
    <w:lvl w:ilvl="3">
      <w:start w:val="1"/>
      <w:numFmt w:val="decimal"/>
      <w:lvlText w:val="%4."/>
      <w:lvlJc w:val="left"/>
      <w:pPr>
        <w:ind w:left="2520" w:firstLine="2160"/>
      </w:pPr>
    </w:lvl>
    <w:lvl w:ilvl="4">
      <w:start w:val="1"/>
      <w:numFmt w:val="lowerLetter"/>
      <w:lvlText w:val="%5."/>
      <w:lvlJc w:val="left"/>
      <w:pPr>
        <w:ind w:left="3240" w:firstLine="2880"/>
      </w:pPr>
    </w:lvl>
    <w:lvl w:ilvl="5">
      <w:start w:val="1"/>
      <w:numFmt w:val="lowerRoman"/>
      <w:lvlText w:val="%6."/>
      <w:lvlJc w:val="right"/>
      <w:pPr>
        <w:ind w:left="3960" w:firstLine="3780"/>
      </w:pPr>
    </w:lvl>
    <w:lvl w:ilvl="6">
      <w:start w:val="1"/>
      <w:numFmt w:val="decimal"/>
      <w:lvlText w:val="%7."/>
      <w:lvlJc w:val="left"/>
      <w:pPr>
        <w:ind w:left="4680" w:firstLine="4320"/>
      </w:pPr>
    </w:lvl>
    <w:lvl w:ilvl="7">
      <w:start w:val="1"/>
      <w:numFmt w:val="lowerLetter"/>
      <w:lvlText w:val="%8."/>
      <w:lvlJc w:val="left"/>
      <w:pPr>
        <w:ind w:left="5400" w:firstLine="5040"/>
      </w:pPr>
    </w:lvl>
    <w:lvl w:ilvl="8">
      <w:start w:val="1"/>
      <w:numFmt w:val="lowerRoman"/>
      <w:lvlText w:val="%9."/>
      <w:lvlJc w:val="right"/>
      <w:pPr>
        <w:ind w:left="6120" w:firstLine="5940"/>
      </w:pPr>
    </w:lvl>
  </w:abstractNum>
  <w:abstractNum w:abstractNumId="1" w15:restartNumberingAfterBreak="0">
    <w:nsid w:val="74DC60E1"/>
    <w:multiLevelType w:val="multilevel"/>
    <w:tmpl w:val="A5204F3A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" w15:restartNumberingAfterBreak="0">
    <w:nsid w:val="7A444969"/>
    <w:multiLevelType w:val="multilevel"/>
    <w:tmpl w:val="EFA4F970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3" w15:restartNumberingAfterBreak="0">
    <w:nsid w:val="7E6A72E3"/>
    <w:multiLevelType w:val="multilevel"/>
    <w:tmpl w:val="7BB69C46"/>
    <w:lvl w:ilvl="0">
      <w:start w:val="1"/>
      <w:numFmt w:val="bullet"/>
      <w:lvlText w:val="●"/>
      <w:lvlJc w:val="left"/>
      <w:pPr>
        <w:ind w:left="1440" w:firstLine="108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2160" w:firstLine="180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880" w:firstLine="252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4320" w:firstLine="39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5040" w:firstLine="46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480" w:firstLine="612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7200" w:firstLine="6840"/>
      </w:pPr>
      <w:rPr>
        <w:rFonts w:ascii="Arial" w:eastAsia="Arial" w:hAnsi="Arial" w:cs="Arial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NLUwMDczNTEzMTVU0lEKTi0uzszPAykwrAUAgIlHsywAAAA="/>
  </w:docVars>
  <w:rsids>
    <w:rsidRoot w:val="00895041"/>
    <w:rsid w:val="006C3775"/>
    <w:rsid w:val="00895041"/>
    <w:rsid w:val="00D56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80681A8-597C-4C60-B6EE-0D8A53FFB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ke County Public Schools</Company>
  <LinksUpToDate>false</LinksUpToDate>
  <CharactersWithSpaces>14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Kelly</dc:creator>
  <cp:lastModifiedBy>Michael Kelly</cp:lastModifiedBy>
  <cp:revision>2</cp:revision>
  <dcterms:created xsi:type="dcterms:W3CDTF">2016-09-15T12:23:00Z</dcterms:created>
  <dcterms:modified xsi:type="dcterms:W3CDTF">2016-09-15T12:23:00Z</dcterms:modified>
</cp:coreProperties>
</file>